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4718" w:rsidRPr="00900410" w:rsidRDefault="00C90F2D" w:rsidP="00900410">
      <w:pPr>
        <w:pStyle w:val="Caption"/>
        <w:keepNext/>
        <w:spacing w:after="120"/>
        <w:jc w:val="left"/>
        <w:rPr>
          <w:i w:val="0"/>
          <w:iCs w:val="0"/>
          <w:color w:val="auto"/>
          <w:sz w:val="20"/>
          <w:szCs w:val="22"/>
        </w:rPr>
      </w:pPr>
      <w:r>
        <w:rPr>
          <w:b/>
          <w:i w:val="0"/>
          <w:iCs w:val="0"/>
          <w:color w:val="auto"/>
          <w:sz w:val="24"/>
          <w:szCs w:val="24"/>
        </w:rPr>
        <w:t xml:space="preserve">Supplementary </w:t>
      </w:r>
      <w:r w:rsidR="00C442E5" w:rsidRPr="00900410">
        <w:rPr>
          <w:b/>
          <w:i w:val="0"/>
          <w:iCs w:val="0"/>
          <w:color w:val="auto"/>
          <w:sz w:val="24"/>
          <w:szCs w:val="24"/>
        </w:rPr>
        <w:t xml:space="preserve">Table </w:t>
      </w:r>
      <w:r w:rsidR="00534718" w:rsidRPr="00900410">
        <w:rPr>
          <w:b/>
          <w:i w:val="0"/>
          <w:iCs w:val="0"/>
          <w:color w:val="auto"/>
          <w:sz w:val="24"/>
          <w:szCs w:val="24"/>
        </w:rPr>
        <w:t>1</w:t>
      </w:r>
      <w:r w:rsidR="00C442E5" w:rsidRPr="00900410">
        <w:rPr>
          <w:i w:val="0"/>
          <w:iCs w:val="0"/>
          <w:color w:val="auto"/>
          <w:sz w:val="20"/>
          <w:szCs w:val="22"/>
        </w:rPr>
        <w:t xml:space="preserve">. </w:t>
      </w:r>
      <w:r w:rsidR="004C050C">
        <w:rPr>
          <w:i w:val="0"/>
          <w:iCs w:val="0"/>
          <w:color w:val="auto"/>
          <w:sz w:val="24"/>
          <w:szCs w:val="24"/>
        </w:rPr>
        <w:t>MRI parameter settings</w:t>
      </w:r>
      <w:bookmarkStart w:id="0" w:name="_GoBack"/>
      <w:bookmarkEnd w:id="0"/>
    </w:p>
    <w:tbl>
      <w:tblPr>
        <w:tblW w:w="936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10"/>
        <w:gridCol w:w="5850"/>
      </w:tblGrid>
      <w:tr w:rsidR="00900410" w:rsidRPr="00EB4A68" w:rsidTr="00900410">
        <w:trPr>
          <w:trHeight w:val="325"/>
          <w:jc w:val="center"/>
        </w:trPr>
        <w:tc>
          <w:tcPr>
            <w:tcW w:w="35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F84474">
            <w:pPr>
              <w:spacing w:before="120" w:after="120"/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Imaging modality</w:t>
            </w:r>
          </w:p>
        </w:tc>
        <w:tc>
          <w:tcPr>
            <w:tcW w:w="585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F84474">
            <w:pPr>
              <w:spacing w:before="120" w:after="120"/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Parameter configurations</w:t>
            </w:r>
          </w:p>
        </w:tc>
      </w:tr>
      <w:tr w:rsidR="00900410" w:rsidRPr="00EB4A68" w:rsidTr="00900410">
        <w:trPr>
          <w:trHeight w:val="325"/>
          <w:jc w:val="center"/>
        </w:trPr>
        <w:tc>
          <w:tcPr>
            <w:tcW w:w="3510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T1-weighted anatomical images</w:t>
            </w:r>
          </w:p>
        </w:tc>
        <w:tc>
          <w:tcPr>
            <w:tcW w:w="5850" w:type="dxa"/>
            <w:tcBorders>
              <w:top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2A54C1" w:rsidRDefault="002A54C1" w:rsidP="00F84474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gnetic field strength=3T;</w:t>
            </w:r>
          </w:p>
          <w:p w:rsidR="00900410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 xml:space="preserve">3D-inversion recovery; </w:t>
            </w:r>
          </w:p>
          <w:p w:rsidR="002A54C1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repetition time</w:t>
            </w:r>
            <w:r w:rsidR="002A54C1">
              <w:rPr>
                <w:sz w:val="24"/>
                <w:szCs w:val="24"/>
              </w:rPr>
              <w:t>(TR)=1900ms;</w:t>
            </w:r>
          </w:p>
          <w:p w:rsidR="00900410" w:rsidRPr="00900410" w:rsidRDefault="002A54C1" w:rsidP="002A54C1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ho time(TE)=2.52ms;</w:t>
            </w:r>
          </w:p>
        </w:tc>
      </w:tr>
      <w:tr w:rsidR="00900410" w:rsidRPr="00EB4A68" w:rsidTr="00900410">
        <w:trPr>
          <w:trHeight w:val="217"/>
          <w:jc w:val="center"/>
        </w:trPr>
        <w:tc>
          <w:tcPr>
            <w:tcW w:w="3510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F84474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58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C6AF1" w:rsidRDefault="00900410" w:rsidP="00900410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 xml:space="preserve">inversion time = 900 ms; </w:t>
            </w:r>
          </w:p>
          <w:p w:rsidR="00900410" w:rsidRDefault="00900410" w:rsidP="00900410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 xml:space="preserve">flip angle = 9°; </w:t>
            </w:r>
          </w:p>
          <w:p w:rsidR="00900410" w:rsidRPr="00900410" w:rsidRDefault="00900410" w:rsidP="00900410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field of view=250 × 250 mm2;</w:t>
            </w:r>
          </w:p>
          <w:p w:rsidR="004C6AF1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 xml:space="preserve">Matrix size = 246×256; </w:t>
            </w:r>
          </w:p>
          <w:p w:rsidR="00900410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 xml:space="preserve">slice thickness = 1 mm; </w:t>
            </w:r>
          </w:p>
          <w:p w:rsidR="00900410" w:rsidRPr="00900410" w:rsidRDefault="00900410" w:rsidP="00F84474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and voxel size =1 ×0.977 ×0.977 mm3.</w:t>
            </w:r>
          </w:p>
        </w:tc>
      </w:tr>
      <w:tr w:rsidR="00900410" w:rsidRPr="00EB4A68" w:rsidTr="00F52946">
        <w:trPr>
          <w:trHeight w:val="282"/>
          <w:jc w:val="center"/>
        </w:trPr>
        <w:tc>
          <w:tcPr>
            <w:tcW w:w="3510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900410">
            <w:pPr>
              <w:jc w:val="left"/>
              <w:rPr>
                <w:sz w:val="24"/>
                <w:szCs w:val="24"/>
              </w:rPr>
            </w:pPr>
            <w:r w:rsidRPr="00900410">
              <w:rPr>
                <w:sz w:val="24"/>
                <w:szCs w:val="24"/>
              </w:rPr>
              <w:t>Resting-state functional fMRI images</w:t>
            </w:r>
          </w:p>
        </w:tc>
        <w:tc>
          <w:tcPr>
            <w:tcW w:w="5850" w:type="dxa"/>
            <w:tcBorders>
              <w:top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900410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 xml:space="preserve">Repetition time/echo time ratio = 2000/30ms; </w:t>
            </w:r>
          </w:p>
        </w:tc>
      </w:tr>
      <w:tr w:rsidR="00900410" w:rsidRPr="00EB4A68" w:rsidTr="001563E4">
        <w:trPr>
          <w:trHeight w:val="273"/>
          <w:jc w:val="center"/>
        </w:trPr>
        <w:tc>
          <w:tcPr>
            <w:tcW w:w="3510" w:type="dxa"/>
            <w:vMerge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00410" w:rsidRPr="00900410" w:rsidRDefault="00900410" w:rsidP="00F84474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5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C6AF1" w:rsidRPr="004C6AF1" w:rsidRDefault="004C6AF1" w:rsidP="00F84474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 xml:space="preserve">flip angle = 90°; </w:t>
            </w:r>
          </w:p>
          <w:p w:rsidR="004C6AF1" w:rsidRPr="004C6AF1" w:rsidRDefault="004C6AF1" w:rsidP="00F84474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>field of view =224 × 224 mm2;</w:t>
            </w:r>
          </w:p>
          <w:p w:rsidR="004C6AF1" w:rsidRPr="004C6AF1" w:rsidRDefault="004C6AF1" w:rsidP="00F84474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>matrix size =64 × 64;</w:t>
            </w:r>
          </w:p>
          <w:p w:rsidR="00900410" w:rsidRPr="00900410" w:rsidRDefault="00900410" w:rsidP="004C6AF1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>voxel size =4.2 × 4.2 × 4.2mm3,</w:t>
            </w:r>
            <w:r w:rsidR="004C6AF1" w:rsidRPr="004C6AF1">
              <w:rPr>
                <w:sz w:val="24"/>
                <w:szCs w:val="24"/>
              </w:rPr>
              <w:t xml:space="preserve"> </w:t>
            </w:r>
            <w:r w:rsidRPr="004C6AF1">
              <w:rPr>
                <w:sz w:val="24"/>
                <w:szCs w:val="24"/>
              </w:rPr>
              <w:t xml:space="preserve">and </w:t>
            </w:r>
          </w:p>
        </w:tc>
      </w:tr>
      <w:tr w:rsidR="004C6AF1" w:rsidRPr="00EB4A68" w:rsidTr="00C91201">
        <w:trPr>
          <w:trHeight w:val="201"/>
          <w:jc w:val="center"/>
        </w:trPr>
        <w:tc>
          <w:tcPr>
            <w:tcW w:w="3510" w:type="dxa"/>
            <w:vMerge/>
            <w:tcBorders>
              <w:bottom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C6AF1" w:rsidRPr="00900410" w:rsidRDefault="004C6AF1" w:rsidP="00F84474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5850" w:type="dxa"/>
            <w:tcBorders>
              <w:bottom w:val="single" w:sz="12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C6AF1" w:rsidRPr="004C6AF1" w:rsidRDefault="004C6AF1" w:rsidP="00F84474">
            <w:pPr>
              <w:jc w:val="left"/>
              <w:rPr>
                <w:sz w:val="24"/>
                <w:szCs w:val="24"/>
              </w:rPr>
            </w:pPr>
            <w:r w:rsidRPr="004C6AF1">
              <w:rPr>
                <w:sz w:val="24"/>
                <w:szCs w:val="24"/>
              </w:rPr>
              <w:t>Slice thickness = 3.5 mm.</w:t>
            </w:r>
          </w:p>
        </w:tc>
      </w:tr>
    </w:tbl>
    <w:p w:rsidR="00B44460" w:rsidRDefault="00B44460" w:rsidP="004C6AF1">
      <w:pPr>
        <w:jc w:val="left"/>
        <w:rPr>
          <w:rFonts w:cs="Times New Roman"/>
          <w:color w:val="FF0000"/>
          <w:sz w:val="24"/>
          <w:szCs w:val="24"/>
        </w:rPr>
      </w:pPr>
    </w:p>
    <w:p w:rsidR="00AD1659" w:rsidRPr="004C6AF1" w:rsidRDefault="00AD1659" w:rsidP="004C6AF1">
      <w:pPr>
        <w:jc w:val="left"/>
        <w:rPr>
          <w:rFonts w:cs="Times New Roman"/>
          <w:color w:val="FF0000"/>
          <w:sz w:val="24"/>
          <w:szCs w:val="24"/>
        </w:rPr>
      </w:pPr>
    </w:p>
    <w:sectPr w:rsidR="00AD1659" w:rsidRPr="004C6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DAzMLUwNrYwMjJT0lEKTi0uzszPAykwqwUA3COkzywAAAA="/>
  </w:docVars>
  <w:rsids>
    <w:rsidRoot w:val="003B4BD2"/>
    <w:rsid w:val="0015234F"/>
    <w:rsid w:val="00265292"/>
    <w:rsid w:val="002A54C1"/>
    <w:rsid w:val="003B4BD2"/>
    <w:rsid w:val="00404531"/>
    <w:rsid w:val="00447367"/>
    <w:rsid w:val="004C050C"/>
    <w:rsid w:val="004C6AF1"/>
    <w:rsid w:val="00534718"/>
    <w:rsid w:val="00900410"/>
    <w:rsid w:val="00AB7098"/>
    <w:rsid w:val="00AD1659"/>
    <w:rsid w:val="00B44460"/>
    <w:rsid w:val="00C442E5"/>
    <w:rsid w:val="00C90F2D"/>
    <w:rsid w:val="00D717B0"/>
    <w:rsid w:val="00EB4A68"/>
    <w:rsid w:val="00FD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966220-3378-41BE-811D-C85124499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42E5"/>
    <w:pPr>
      <w:widowControl w:val="0"/>
      <w:spacing w:after="0" w:line="240" w:lineRule="auto"/>
      <w:jc w:val="both"/>
    </w:pPr>
    <w:rPr>
      <w:rFonts w:ascii="Times New Roman" w:eastAsia="FangSong_GB2312" w:hAnsi="Times New Roman" w:cs="FangSong_GB2312"/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442E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or alexander</dc:creator>
  <cp:keywords/>
  <dc:description/>
  <cp:lastModifiedBy>benedictor alexander</cp:lastModifiedBy>
  <cp:revision>11</cp:revision>
  <dcterms:created xsi:type="dcterms:W3CDTF">2020-05-03T19:43:00Z</dcterms:created>
  <dcterms:modified xsi:type="dcterms:W3CDTF">2020-07-09T03:27:00Z</dcterms:modified>
</cp:coreProperties>
</file>